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67ECB" w14:textId="6F227744" w:rsidR="001E30F3" w:rsidRPr="00095F79" w:rsidRDefault="001E30F3" w:rsidP="006D7D61">
      <w:pPr>
        <w:rPr>
          <w:rFonts w:asciiTheme="minorHAnsi" w:hAnsiTheme="minorHAnsi" w:cstheme="minorHAnsi"/>
        </w:rPr>
      </w:pPr>
    </w:p>
    <w:p w14:paraId="1B5DEAF5" w14:textId="77777777" w:rsidR="006D7D61" w:rsidRPr="00095F79" w:rsidRDefault="006D7D61" w:rsidP="006D7D61">
      <w:pPr>
        <w:rPr>
          <w:rFonts w:asciiTheme="minorHAnsi" w:hAnsiTheme="minorHAnsi" w:cstheme="minorHAnsi"/>
        </w:rPr>
      </w:pPr>
    </w:p>
    <w:p w14:paraId="155D0AFB" w14:textId="77777777" w:rsidR="00095F79" w:rsidRDefault="00095F79" w:rsidP="006D7D61">
      <w:pPr>
        <w:rPr>
          <w:rFonts w:asciiTheme="minorHAnsi" w:hAnsiTheme="minorHAnsi" w:cstheme="minorHAnsi"/>
        </w:rPr>
      </w:pPr>
    </w:p>
    <w:p w14:paraId="5473EA9F" w14:textId="1DDBA939" w:rsidR="00095F79" w:rsidRPr="00095F79" w:rsidRDefault="00095F79" w:rsidP="00095F79">
      <w:pPr>
        <w:jc w:val="right"/>
        <w:rPr>
          <w:rFonts w:asciiTheme="minorHAnsi" w:hAnsiTheme="minorHAnsi" w:cstheme="minorHAnsi"/>
          <w:i/>
          <w:iCs/>
          <w:sz w:val="24"/>
          <w:szCs w:val="24"/>
        </w:rPr>
      </w:pPr>
      <w:r w:rsidRPr="00095F79">
        <w:rPr>
          <w:rFonts w:asciiTheme="minorHAnsi" w:hAnsiTheme="minorHAnsi" w:cstheme="minorHAnsi"/>
          <w:i/>
          <w:iCs/>
          <w:sz w:val="24"/>
          <w:szCs w:val="24"/>
        </w:rPr>
        <w:t xml:space="preserve">Załącznik nr </w:t>
      </w:r>
      <w:r w:rsidR="002F1460">
        <w:rPr>
          <w:rFonts w:asciiTheme="minorHAnsi" w:hAnsiTheme="minorHAnsi" w:cstheme="minorHAnsi"/>
          <w:i/>
          <w:iCs/>
          <w:sz w:val="24"/>
          <w:szCs w:val="24"/>
        </w:rPr>
        <w:t>3</w:t>
      </w:r>
    </w:p>
    <w:p w14:paraId="3E7ACC3F" w14:textId="19D9D2AD" w:rsidR="006D7D61" w:rsidRPr="00095F79" w:rsidRDefault="00095F79" w:rsidP="00095F79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095F79">
        <w:rPr>
          <w:rFonts w:asciiTheme="minorHAnsi" w:hAnsiTheme="minorHAnsi" w:cstheme="minorHAnsi"/>
          <w:b/>
          <w:bCs/>
          <w:sz w:val="24"/>
          <w:szCs w:val="24"/>
        </w:rPr>
        <w:t>FORMULARZ ASORTYMENTOWO-CENOWY</w:t>
      </w:r>
    </w:p>
    <w:p w14:paraId="2C71BD2D" w14:textId="77777777" w:rsidR="006D7D61" w:rsidRPr="00095F79" w:rsidRDefault="006D7D61" w:rsidP="006D7D61">
      <w:pPr>
        <w:rPr>
          <w:rFonts w:asciiTheme="minorHAnsi" w:hAnsiTheme="minorHAnsi" w:cstheme="minorHAnsi"/>
        </w:rPr>
      </w:pPr>
    </w:p>
    <w:tbl>
      <w:tblPr>
        <w:tblOverlap w:val="never"/>
        <w:tblW w:w="11619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2977"/>
        <w:gridCol w:w="1985"/>
        <w:gridCol w:w="1701"/>
        <w:gridCol w:w="1351"/>
        <w:gridCol w:w="1909"/>
      </w:tblGrid>
      <w:tr w:rsidR="001573F8" w:rsidRPr="00095F79" w14:paraId="2EAC3308" w14:textId="2D9C088A" w:rsidTr="0072034A">
        <w:trPr>
          <w:trHeight w:hRule="exact" w:val="773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1647873" w14:textId="77777777" w:rsidR="001573F8" w:rsidRPr="00095F79" w:rsidRDefault="001573F8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zwa badani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ECC583E" w14:textId="7DA17A2D" w:rsidR="001573F8" w:rsidRPr="007D00AA" w:rsidRDefault="007D00AA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</w:t>
            </w:r>
            <w:r w:rsidR="001573F8" w:rsidRPr="007D00AA">
              <w:rPr>
                <w:b/>
                <w:bCs/>
                <w:sz w:val="20"/>
                <w:szCs w:val="20"/>
              </w:rPr>
              <w:t>zacunkowa liczba badań (</w:t>
            </w:r>
            <w:r w:rsidR="00B40CDB" w:rsidRPr="007D00AA">
              <w:rPr>
                <w:b/>
                <w:bCs/>
                <w:sz w:val="20"/>
                <w:szCs w:val="20"/>
              </w:rPr>
              <w:t>szt.</w:t>
            </w:r>
            <w:r w:rsidR="001573F8" w:rsidRPr="007D00AA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27862AB" w14:textId="77777777" w:rsidR="00522814" w:rsidRDefault="00522814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EA860D3" w14:textId="419B00BE" w:rsidR="001573F8" w:rsidRPr="007D00AA" w:rsidRDefault="001573F8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D00A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ena jednostkowa nett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3670C67" w14:textId="77777777" w:rsidR="00522814" w:rsidRDefault="00522814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C6A5B24" w14:textId="0F6E3EAC" w:rsidR="001573F8" w:rsidRPr="00095F79" w:rsidRDefault="001573F8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artość netto PLN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E75C7A8" w14:textId="77777777" w:rsidR="00522814" w:rsidRDefault="00522814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7FF3229" w14:textId="52666D23" w:rsidR="001573F8" w:rsidRPr="00095F79" w:rsidRDefault="001573F8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AT%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668D11D" w14:textId="77777777" w:rsidR="00522814" w:rsidRDefault="00522814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6005213" w14:textId="4779601B" w:rsidR="001573F8" w:rsidRPr="00095F79" w:rsidRDefault="001573F8" w:rsidP="007D00AA">
            <w:pPr>
              <w:pStyle w:val="Inne0"/>
              <w:shd w:val="clear" w:color="auto" w:fill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artość brutto PLN</w:t>
            </w:r>
          </w:p>
        </w:tc>
      </w:tr>
      <w:tr w:rsidR="001573F8" w:rsidRPr="00095F79" w14:paraId="64345582" w14:textId="655988BA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F2E8F2D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TG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0961A10" w14:textId="5BD0AEC8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69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81EA96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3A5F4A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835203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6DF420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1A6F0F8A" w14:textId="2DF3F290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6C139F6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CH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99E6FD4" w14:textId="6FCE1B3A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67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D84CB6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177303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FE639B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2AD3BC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75897FC4" w14:textId="4ADA32DB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1B3DC8D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CH-HDL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525B711" w14:textId="50F7617A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67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F28260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103B7E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4854E6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FDDC9F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095FCD41" w14:textId="6A98C684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6F77824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G na czcz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76C867F" w14:textId="3D636441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37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0C3F885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DEF315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A55565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20496F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5D7BEFD7" w14:textId="05212402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B51EFA2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G 2h po jedzeniu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466357A" w14:textId="2909F0C6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1486B3B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2C190B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FC1E61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36F07C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504BE773" w14:textId="3589CD06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6ACF50D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G po glukozi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2C19347" w14:textId="7D66A9A0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AA0620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681D1D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8348DA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28B402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13382222" w14:textId="33285A34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AFAFFCC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Kwas moczow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95B561C" w14:textId="66866D30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3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A093A9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49CEF3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28D9AC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E194E6B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92EAF4F" w14:textId="1BE21AF7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B823C74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Moczni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9DEFF65" w14:textId="4E17B343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217BBC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D2A5B1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4EE71E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C31432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59A201E8" w14:textId="18E93B2F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1F08360E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Kreatynin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886EF0A" w14:textId="7E44EF99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6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20698D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A1D01E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B970B8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69026A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3380C89B" w14:textId="2327D7CB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72FF8CC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Bilirubin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44FE450" w14:textId="35A8ADC1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1ED0DD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93764B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9672CE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A8E5BA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7AE21A9A" w14:textId="525E74B3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E9CA4EB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Białko całkowit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F1819DF" w14:textId="231E919E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AC737D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5E4BF3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B9D87F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CAFD3D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7C3F629A" w14:textId="505FA126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93E39EF" w14:textId="205295C5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CRP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6C51F55" w14:textId="77777777" w:rsidR="001573F8" w:rsidRDefault="001573F8" w:rsidP="001573F8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  <w:p w14:paraId="2108195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1D5EE5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D3CAFD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194458B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FB5FCC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1DB0A546" w14:textId="03B0480D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637D756" w14:textId="5A0F75B9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Witamina B1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25CBF04" w14:textId="334FDDEA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D13E07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E5C342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396AE2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CC8CCB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1CA68B3C" w14:textId="5E61CEC9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B96CFF1" w14:textId="4A5C5A66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Kwas foliow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0C2855C" w14:textId="1A01324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A0EEB9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2ACB7F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174456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946D41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3A209600" w14:textId="5D43D68A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9E00938" w14:textId="15CB44D0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Apo</w:t>
            </w:r>
            <w:proofErr w:type="spellEnd"/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-B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98DCCBE" w14:textId="3AF28038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E72A07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CACD5F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FDB4BB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E8A57F5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5D576130" w14:textId="6C5D1417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A2BD19C" w14:textId="213C51C0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Lipoproteina</w:t>
            </w:r>
            <w:proofErr w:type="spellEnd"/>
            <w:r w:rsidRPr="00095F79">
              <w:rPr>
                <w:rFonts w:asciiTheme="minorHAnsi" w:hAnsiTheme="minorHAnsi" w:cstheme="minorHAnsi"/>
                <w:sz w:val="20"/>
                <w:szCs w:val="20"/>
              </w:rPr>
              <w:t xml:space="preserve"> 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F36E6FE" w14:textId="042DC78E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6FEE8D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72B9C1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06F3AC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9D8982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6B54574C" w14:textId="15515235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45C8FB9" w14:textId="5797D2B6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Ferrytyn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B4D3294" w14:textId="77777777" w:rsidR="001573F8" w:rsidRDefault="001573F8" w:rsidP="001573F8">
            <w:pPr>
              <w:pStyle w:val="Inne0"/>
              <w:shd w:val="clear" w:color="auto" w:fill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  <w:p w14:paraId="0B9A471D" w14:textId="77777777" w:rsidR="001573F8" w:rsidRDefault="001573F8" w:rsidP="001573F8">
            <w:pPr>
              <w:pStyle w:val="Inne0"/>
              <w:shd w:val="clear" w:color="auto" w:fill="auto"/>
              <w:jc w:val="center"/>
              <w:rPr>
                <w:sz w:val="20"/>
                <w:szCs w:val="20"/>
              </w:rPr>
            </w:pPr>
          </w:p>
          <w:p w14:paraId="4E548C4B" w14:textId="38A6D404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1DF091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8D291C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32DD9C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BCB666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67AE7C60" w14:textId="7524BBF5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5CA2B69" w14:textId="40F8ECD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Kortyzol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814CC59" w14:textId="732064EF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35E84A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5C8516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E0FB19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D4BA2E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D24503D" w14:textId="79B596B0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8BE15C1" w14:textId="4E8BB12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ATP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2361127" w14:textId="3CCD099A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A54BF4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50B4ADB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A7BDDC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662DA2B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89C2E2A" w14:textId="595883C1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9C806EF" w14:textId="28DBF61F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ATG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9AC5649" w14:textId="20F63EA0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1272125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1C2A8A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0A0071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3C35EA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69E263EC" w14:textId="6913EB56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12AA717" w14:textId="3AF8049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PTH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71163F9" w14:textId="21CD4643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95B0D8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BBDEDC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4B1468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C382FF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05A2897C" w14:textId="5293E107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9790BAC" w14:textId="5D3F95DA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AgHB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B73F300" w14:textId="5B0D2C6A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982902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4CCE5E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1E7742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E2CB76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067B8ED2" w14:textId="648435BE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B50FB26" w14:textId="4910C6F9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/ciała HAV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D72FEC8" w14:textId="236DC191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E9933D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6B6017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23DB82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F0E9FA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3AA6C6EE" w14:textId="2F0EA2A7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F23797C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Albumin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0977930" w14:textId="44A79019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856F57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B7BC6B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41ABF4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F82BF3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D5691BC" w14:textId="35EEF6C0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B2A6BDC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AS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8A42AC0" w14:textId="6B4FE04D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5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BF22BF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968DF1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DEF878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B7D060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6A93D855" w14:textId="765E2CE9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D21ADAB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AL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46DA173" w14:textId="725CE64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30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8C753C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9B5803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98C23A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5EDE115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4BD6C3D" w14:textId="61E08E9C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4DF347B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CP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1FBAD49" w14:textId="70FB18D1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5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1D132F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1E7B9B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558893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ECBE86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310F6E32" w14:textId="6F9FFA01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1EE2B64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PAL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5B0CFE9" w14:textId="6BF400D6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78D10D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4B07E5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624F1D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746EDE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F9AB040" w14:textId="272276CA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8034610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GG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99803C5" w14:textId="0AD0F5C6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31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203206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4B3EC1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63DC5E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033E71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5F509DE3" w14:textId="12364B88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C685433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Amylaz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63D0226" w14:textId="0D71734A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3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1CD440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CB5789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1CC326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7FC6DF5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67D067CB" w14:textId="3A1329C5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2C5F5EA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Lipaz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DF352FD" w14:textId="5460A6DD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35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88341B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46BDFC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344B08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C36354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5F5956F8" w14:textId="16A67594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12AC7AA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r w:rsidRPr="00095F79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8AC4CBE" w14:textId="1AEE42FB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1257A6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CB7A93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4D5F80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AF97C9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28C170F" w14:textId="202E88AD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016A5CFC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095F79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5B46418" w14:textId="418C50BB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ADB404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958CE1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76D3CA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43E0F1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34E225C4" w14:textId="4BD4DE2F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35D61EF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Cl-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610C706" w14:textId="3F01DC9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565CC9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1D8C3B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D425C9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05C973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786E298B" w14:textId="3B216F79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2CF8F5E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Ca wapń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B91CEBB" w14:textId="457871B5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639EE8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6FF4E0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441F9A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CBE36A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08F4568" w14:textId="7844236C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53CABEA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Mg magne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C261FC4" w14:textId="38AF1953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C92ECD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68B100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24CF71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90FD64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34AE816" w14:textId="1F9B445F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36678D4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P- fosforan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3A2DF25" w14:textId="306B668F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5FE85E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D3450E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287C63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29AB24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3B3C9DEF" w14:textId="23B6F9E2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BB6619F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Fe żelaz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8116F6B" w14:textId="234A5AE3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3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5D8F6B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D35F80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EE3F10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D9D18A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70917572" w14:textId="4EC6EE45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F83B7B6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Morfologi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FA52907" w14:textId="768D6F42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5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F3B9EA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1F992DD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0E1D4C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0AFAAB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4F5DFE13" w14:textId="2E357D5C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75378DF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OB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E947C66" w14:textId="2AF22B0B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3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E0646A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BBF3B6F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369A79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516F97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78F72DF0" w14:textId="6D6CB878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3E9101E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Badanie ogólne moczu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07C2A99" w14:textId="276A0669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9C5BC2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7745C1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6D22CF5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EEDD1EB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6CC49979" w14:textId="049B2E2B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DAA46A6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TSH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878CDAA" w14:textId="2984B393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D8E3DE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A5A6B7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5C0961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046DC9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51BF8EFC" w14:textId="49899D2B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D409D15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eastAsia="Arial" w:hAnsiTheme="minorHAnsi" w:cstheme="minorHAnsi"/>
                <w:smallCaps/>
                <w:sz w:val="20"/>
                <w:szCs w:val="20"/>
              </w:rPr>
              <w:t>ft</w:t>
            </w:r>
            <w:r w:rsidRPr="00095F79">
              <w:rPr>
                <w:rFonts w:asciiTheme="minorHAnsi" w:eastAsia="Arial" w:hAnsiTheme="minorHAnsi" w:cstheme="minorHAnsi"/>
                <w:smallCaps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411FE8B" w14:textId="62E9E88A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8C75C7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848E084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D3AB09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F5F4E5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6B4385E3" w14:textId="464C4F25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CDD3ABB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eastAsia="Arial" w:hAnsiTheme="minorHAnsi" w:cstheme="minorHAnsi"/>
                <w:smallCaps/>
                <w:sz w:val="20"/>
                <w:szCs w:val="20"/>
              </w:rPr>
              <w:t>ft</w:t>
            </w:r>
            <w:r w:rsidRPr="00095F79">
              <w:rPr>
                <w:rFonts w:asciiTheme="minorHAnsi" w:eastAsia="Arial" w:hAnsiTheme="minorHAnsi" w:cstheme="minorHAnsi"/>
                <w:smallCaps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39F4F9B" w14:textId="428AE3AE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F92CAE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D978E0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CAD37F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885107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6F56983A" w14:textId="23D66148" w:rsidTr="0072034A">
        <w:trPr>
          <w:trHeight w:hRule="exact" w:val="30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8744868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PS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443CB61" w14:textId="654D531D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EBDCA4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CCAAFC5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DE026E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25EC0E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13C3247C" w14:textId="381C1FA9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681ADFD4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Homocysteina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222B711" w14:textId="627A759F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4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117602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66C695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617103C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9F76F0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39753BF8" w14:textId="146B818A" w:rsidTr="0072034A">
        <w:trPr>
          <w:trHeight w:hRule="exact" w:val="307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05B6A4F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Insulina na czcz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2484F8D" w14:textId="0EFF38CB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5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BEA0B35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78D567E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000BD58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B5559BB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7C771BD7" w14:textId="14604988" w:rsidTr="0072034A">
        <w:trPr>
          <w:trHeight w:hRule="exact" w:val="336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18A5F86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Insulina 2h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3154733" w14:textId="70328A0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384AB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26C449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93D7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F19DC7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64EF0F5E" w14:textId="6C3EBE0C" w:rsidTr="0072034A">
        <w:trPr>
          <w:trHeight w:hRule="exact" w:val="336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0740DC1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sz w:val="20"/>
                <w:szCs w:val="20"/>
              </w:rPr>
              <w:t>Witamina D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D39DE03" w14:textId="5DE616EB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8EC5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F68E1A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BA34D5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0DBBA2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73F8" w:rsidRPr="00095F79" w14:paraId="5C70FCB8" w14:textId="2FE417A2" w:rsidTr="0072034A">
        <w:trPr>
          <w:trHeight w:hRule="exact" w:val="336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22D7F03" w14:textId="77777777" w:rsidR="001573F8" w:rsidRPr="00095F79" w:rsidRDefault="001573F8" w:rsidP="001573F8">
            <w:pPr>
              <w:rPr>
                <w:rFonts w:asciiTheme="minorHAnsi" w:hAnsiTheme="minorHAnsi" w:cstheme="minorHAnsi"/>
              </w:rPr>
            </w:pPr>
            <w:r w:rsidRPr="00095F79">
              <w:rPr>
                <w:rFonts w:asciiTheme="minorHAnsi" w:hAnsiTheme="minorHAnsi" w:cstheme="minorHAnsi"/>
              </w:rPr>
              <w:t>HbA1c</w:t>
            </w:r>
          </w:p>
          <w:p w14:paraId="666E6536" w14:textId="77777777" w:rsidR="001573F8" w:rsidRPr="00095F79" w:rsidRDefault="001573F8" w:rsidP="001573F8">
            <w:pPr>
              <w:rPr>
                <w:rFonts w:asciiTheme="minorHAnsi" w:hAnsiTheme="minorHAnsi" w:cstheme="minorHAnsi"/>
              </w:rPr>
            </w:pPr>
          </w:p>
          <w:p w14:paraId="342DC1A1" w14:textId="77777777" w:rsidR="001573F8" w:rsidRPr="00095F79" w:rsidRDefault="001573F8" w:rsidP="001573F8">
            <w:pPr>
              <w:rPr>
                <w:rFonts w:asciiTheme="minorHAnsi" w:hAnsiTheme="minorHAnsi" w:cstheme="minorHAnsi"/>
              </w:rPr>
            </w:pPr>
          </w:p>
          <w:p w14:paraId="5A69FE60" w14:textId="77777777" w:rsidR="001573F8" w:rsidRPr="00095F79" w:rsidRDefault="001573F8" w:rsidP="001573F8">
            <w:pPr>
              <w:rPr>
                <w:rFonts w:asciiTheme="minorHAnsi" w:hAnsiTheme="minorHAnsi" w:cstheme="minorHAnsi"/>
              </w:rPr>
            </w:pPr>
          </w:p>
          <w:p w14:paraId="2F508E41" w14:textId="77777777" w:rsidR="001573F8" w:rsidRPr="00095F79" w:rsidRDefault="001573F8" w:rsidP="001573F8">
            <w:pPr>
              <w:pStyle w:val="Inne0"/>
              <w:shd w:val="clear" w:color="auto" w:fill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DD4A004" w14:textId="5F0A1042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587410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550CD6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BAA031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B7D43" w14:textId="77777777" w:rsidR="001573F8" w:rsidRPr="00095F79" w:rsidRDefault="001573F8" w:rsidP="001573F8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034A" w:rsidRPr="00095F79" w14:paraId="122C8B88" w14:textId="77777777" w:rsidTr="0072034A">
        <w:trPr>
          <w:trHeight w:hRule="exact" w:val="336"/>
          <w:jc w:val="center"/>
        </w:trPr>
        <w:tc>
          <w:tcPr>
            <w:tcW w:w="6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FF755E" w14:textId="77777777" w:rsidR="0072034A" w:rsidRPr="00095F79" w:rsidRDefault="0072034A" w:rsidP="00C519A4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95F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*RAZEM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46605A" w14:textId="77777777" w:rsidR="0072034A" w:rsidRPr="00095F79" w:rsidRDefault="0072034A" w:rsidP="00C519A4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EB484B" w14:textId="77777777" w:rsidR="0072034A" w:rsidRPr="00095F79" w:rsidRDefault="0072034A" w:rsidP="00C519A4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4138CA" w14:textId="77777777" w:rsidR="0072034A" w:rsidRPr="00095F79" w:rsidRDefault="0072034A" w:rsidP="00C519A4">
            <w:pPr>
              <w:pStyle w:val="Inne0"/>
              <w:shd w:val="clear" w:color="auto" w:fill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665907A" w14:textId="77777777" w:rsidR="006D7D61" w:rsidRDefault="006D7D61" w:rsidP="006D7D61">
      <w:pPr>
        <w:rPr>
          <w:rFonts w:asciiTheme="minorHAnsi" w:hAnsiTheme="minorHAnsi" w:cstheme="minorHAnsi"/>
        </w:rPr>
      </w:pPr>
    </w:p>
    <w:p w14:paraId="4D52EBB2" w14:textId="77777777" w:rsidR="00095F79" w:rsidRPr="00C01841" w:rsidRDefault="00095F79" w:rsidP="00095F79">
      <w:pPr>
        <w:ind w:left="720"/>
        <w:rPr>
          <w:b/>
          <w:sz w:val="18"/>
        </w:rPr>
      </w:pPr>
      <w:r>
        <w:rPr>
          <w:b/>
          <w:sz w:val="18"/>
        </w:rPr>
        <w:lastRenderedPageBreak/>
        <w:t xml:space="preserve">* </w:t>
      </w:r>
      <w:r w:rsidRPr="00C01841">
        <w:rPr>
          <w:b/>
          <w:sz w:val="18"/>
        </w:rPr>
        <w:t>Razem wartość brutto należy wpisać również do formularza oferta we właściwe miejsce.</w:t>
      </w:r>
    </w:p>
    <w:p w14:paraId="0128E342" w14:textId="77777777" w:rsidR="00095F79" w:rsidRDefault="00095F79" w:rsidP="00095F79">
      <w:pPr>
        <w:rPr>
          <w:b/>
          <w:sz w:val="24"/>
          <w:szCs w:val="24"/>
        </w:rPr>
      </w:pPr>
    </w:p>
    <w:p w14:paraId="18A31B6B" w14:textId="77777777" w:rsidR="00095F79" w:rsidRPr="00C1553C" w:rsidRDefault="00095F79" w:rsidP="00095F79">
      <w:pPr>
        <w:tabs>
          <w:tab w:val="left" w:pos="3119"/>
          <w:tab w:val="left" w:pos="7655"/>
          <w:tab w:val="left" w:pos="7938"/>
        </w:tabs>
        <w:ind w:left="6372"/>
        <w:jc w:val="center"/>
        <w:rPr>
          <w:rFonts w:ascii="Calibri" w:hAnsi="Calibri" w:cs="Calibri"/>
          <w:b/>
          <w:sz w:val="16"/>
          <w:szCs w:val="16"/>
        </w:rPr>
      </w:pPr>
      <w:r w:rsidRPr="00C1553C">
        <w:rPr>
          <w:rFonts w:ascii="Calibri" w:hAnsi="Calibri" w:cs="Calibri"/>
          <w:b/>
          <w:sz w:val="16"/>
          <w:szCs w:val="16"/>
        </w:rPr>
        <w:t>.......................................................</w:t>
      </w:r>
    </w:p>
    <w:p w14:paraId="445F9371" w14:textId="77777777" w:rsidR="00095F79" w:rsidRPr="00C1553C" w:rsidRDefault="00095F79" w:rsidP="00095F79">
      <w:pPr>
        <w:tabs>
          <w:tab w:val="left" w:pos="3119"/>
          <w:tab w:val="left" w:pos="7655"/>
          <w:tab w:val="left" w:pos="7938"/>
        </w:tabs>
        <w:ind w:left="6372"/>
        <w:jc w:val="center"/>
        <w:rPr>
          <w:rFonts w:ascii="Calibri" w:hAnsi="Calibri" w:cs="Calibri"/>
          <w:b/>
          <w:i/>
          <w:sz w:val="16"/>
          <w:szCs w:val="16"/>
        </w:rPr>
      </w:pPr>
      <w:r w:rsidRPr="00C1553C">
        <w:rPr>
          <w:rFonts w:ascii="Calibri" w:hAnsi="Calibri" w:cs="Calibri"/>
          <w:b/>
          <w:i/>
          <w:sz w:val="16"/>
          <w:szCs w:val="16"/>
        </w:rPr>
        <w:t>podpis osoby (osób) uprawnionej</w:t>
      </w:r>
    </w:p>
    <w:p w14:paraId="21A8248A" w14:textId="77777777" w:rsidR="00095F79" w:rsidRPr="00C1553C" w:rsidRDefault="00095F79" w:rsidP="00095F79">
      <w:pPr>
        <w:tabs>
          <w:tab w:val="left" w:pos="3119"/>
          <w:tab w:val="left" w:pos="7655"/>
          <w:tab w:val="left" w:pos="7938"/>
        </w:tabs>
        <w:ind w:left="6372"/>
        <w:jc w:val="center"/>
        <w:rPr>
          <w:rFonts w:ascii="Calibri" w:hAnsi="Calibri" w:cs="Calibri"/>
          <w:b/>
          <w:i/>
          <w:sz w:val="16"/>
          <w:szCs w:val="16"/>
        </w:rPr>
      </w:pPr>
      <w:r w:rsidRPr="00C1553C">
        <w:rPr>
          <w:rFonts w:ascii="Calibri" w:hAnsi="Calibri" w:cs="Calibri"/>
          <w:b/>
          <w:i/>
          <w:sz w:val="16"/>
          <w:szCs w:val="16"/>
        </w:rPr>
        <w:t>do występowania w imieniu wykonawcy</w:t>
      </w:r>
    </w:p>
    <w:p w14:paraId="4A8E930E" w14:textId="77777777" w:rsidR="00095F79" w:rsidRPr="00C1553C" w:rsidRDefault="00095F79" w:rsidP="00095F79">
      <w:pPr>
        <w:tabs>
          <w:tab w:val="left" w:pos="3119"/>
          <w:tab w:val="left" w:pos="7655"/>
          <w:tab w:val="left" w:pos="7938"/>
        </w:tabs>
        <w:ind w:left="6372"/>
        <w:jc w:val="center"/>
        <w:rPr>
          <w:rFonts w:ascii="Calibri" w:hAnsi="Calibri" w:cs="Calibri"/>
          <w:b/>
          <w:i/>
          <w:sz w:val="16"/>
          <w:szCs w:val="16"/>
        </w:rPr>
      </w:pPr>
      <w:r w:rsidRPr="00C1553C">
        <w:rPr>
          <w:rFonts w:ascii="Calibri" w:hAnsi="Calibri" w:cs="Calibri"/>
          <w:b/>
          <w:i/>
          <w:sz w:val="16"/>
          <w:szCs w:val="16"/>
        </w:rPr>
        <w:t>(podpis i pieczątka imienna lub czytelny podpis)</w:t>
      </w:r>
    </w:p>
    <w:p w14:paraId="5AAC6084" w14:textId="77777777" w:rsidR="00095F79" w:rsidRPr="00C1553C" w:rsidRDefault="00095F79" w:rsidP="00095F79">
      <w:pPr>
        <w:ind w:right="22"/>
        <w:jc w:val="center"/>
        <w:rPr>
          <w:rFonts w:ascii="Calibri" w:hAnsi="Calibri" w:cs="Calibri"/>
          <w:b/>
          <w:i/>
          <w:color w:val="333333"/>
        </w:rPr>
      </w:pPr>
    </w:p>
    <w:p w14:paraId="52223ECC" w14:textId="77777777" w:rsidR="00095F79" w:rsidRPr="00095F79" w:rsidRDefault="00095F79" w:rsidP="006D7D61">
      <w:pPr>
        <w:rPr>
          <w:rFonts w:asciiTheme="minorHAnsi" w:hAnsiTheme="minorHAnsi" w:cstheme="minorHAnsi"/>
        </w:rPr>
      </w:pPr>
    </w:p>
    <w:sectPr w:rsidR="00095F79" w:rsidRPr="00095F79" w:rsidSect="00095F79">
      <w:headerReference w:type="default" r:id="rId11"/>
      <w:footerReference w:type="default" r:id="rId12"/>
      <w:pgSz w:w="15840" w:h="12240" w:orient="landscape"/>
      <w:pgMar w:top="1134" w:right="1985" w:bottom="1418" w:left="851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7A368" w14:textId="77777777" w:rsidR="009334FC" w:rsidRDefault="009334FC">
      <w:r>
        <w:separator/>
      </w:r>
    </w:p>
  </w:endnote>
  <w:endnote w:type="continuationSeparator" w:id="0">
    <w:p w14:paraId="1A7E771D" w14:textId="77777777" w:rsidR="009334FC" w:rsidRDefault="00933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C2BDF" w14:textId="77777777" w:rsidR="0041516E" w:rsidRPr="006B02D2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spacing w:val="-7"/>
      </w:rPr>
    </w:pPr>
    <w:r w:rsidRPr="006B02D2">
      <w:rPr>
        <w:rFonts w:asciiTheme="minorHAnsi" w:hAnsiTheme="minorHAnsi" w:cstheme="minorHAnsi"/>
        <w:b/>
        <w:bCs/>
        <w:color w:val="35387F"/>
        <w:spacing w:val="-7"/>
      </w:rPr>
      <w:t>Narodowy Instytut Zdrowia Publicznego PZH - Państwowy Instytut Badawczy</w:t>
    </w:r>
  </w:p>
  <w:p w14:paraId="13CBD205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ul. Chocimska 24, 00-791 Warszawa, Polska</w:t>
    </w:r>
  </w:p>
  <w:p w14:paraId="0D44D2A6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Tel: +48 22 54 21 400, +48 22 54 21 200</w:t>
    </w:r>
  </w:p>
  <w:p w14:paraId="2451F310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lang w:val="en-US"/>
      </w:rPr>
    </w:pPr>
    <w:r w:rsidRPr="00134015">
      <w:rPr>
        <w:rFonts w:asciiTheme="minorHAnsi" w:hAnsiTheme="minorHAnsi" w:cstheme="minorHAnsi"/>
        <w:b/>
        <w:bCs/>
        <w:color w:val="35387F"/>
        <w:spacing w:val="-7"/>
        <w:sz w:val="21"/>
        <w:szCs w:val="21"/>
        <w:lang w:val="en-US"/>
      </w:rPr>
      <w:t>www.pzh.gov.pl, e-mail: pzh@pzh.gov.pl</w:t>
    </w:r>
  </w:p>
  <w:p w14:paraId="76E66E99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  <w:sz w:val="21"/>
        <w:szCs w:val="21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Regon: 000288461, NIP: 525-000-87-32</w:t>
    </w:r>
  </w:p>
  <w:p w14:paraId="73EDB660" w14:textId="77777777" w:rsidR="008809AA" w:rsidRPr="009C6783" w:rsidRDefault="008809AA" w:rsidP="009C6783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C19B5" w14:textId="77777777" w:rsidR="009334FC" w:rsidRDefault="009334FC">
      <w:r>
        <w:separator/>
      </w:r>
    </w:p>
  </w:footnote>
  <w:footnote w:type="continuationSeparator" w:id="0">
    <w:p w14:paraId="76EBB103" w14:textId="77777777" w:rsidR="009334FC" w:rsidRDefault="009334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9A40" w14:textId="5EC859F8" w:rsidR="009C6783" w:rsidRDefault="009C6783" w:rsidP="009C6783">
    <w:pPr>
      <w:pStyle w:val="Nagwek"/>
    </w:pPr>
  </w:p>
  <w:p w14:paraId="28064A0C" w14:textId="21C32177" w:rsidR="0047306A" w:rsidRDefault="0047306A" w:rsidP="0047306A">
    <w:pPr>
      <w:pStyle w:val="Nagwek"/>
    </w:pPr>
  </w:p>
  <w:p w14:paraId="12D627C0" w14:textId="379274A7" w:rsidR="00843453" w:rsidRDefault="0047306A" w:rsidP="009C6783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2F80B9B" wp14:editId="2AA4AD2D">
          <wp:simplePos x="0" y="0"/>
          <wp:positionH relativeFrom="column">
            <wp:posOffset>3831590</wp:posOffset>
          </wp:positionH>
          <wp:positionV relativeFrom="paragraph">
            <wp:posOffset>15240</wp:posOffset>
          </wp:positionV>
          <wp:extent cx="2710815" cy="802005"/>
          <wp:effectExtent l="0" t="0" r="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815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16E">
      <w:rPr>
        <w:noProof/>
      </w:rPr>
      <w:drawing>
        <wp:anchor distT="0" distB="0" distL="114300" distR="114300" simplePos="0" relativeHeight="251661312" behindDoc="1" locked="0" layoutInCell="1" allowOverlap="1" wp14:anchorId="0891EF3B" wp14:editId="619365A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562100" cy="741752"/>
          <wp:effectExtent l="0" t="0" r="0" b="1270"/>
          <wp:wrapNone/>
          <wp:docPr id="11" name="Obraz 11" descr="Obraz zawierający tekst, zewnętrzne, zna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zewnętrzne, znak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4538" cy="74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BFA175" w14:textId="083A3FBE" w:rsidR="009C6783" w:rsidRDefault="009C6783" w:rsidP="0041516E">
    <w:pPr>
      <w:pStyle w:val="Tekstpodstawowy"/>
      <w:ind w:firstLine="708"/>
    </w:pPr>
  </w:p>
  <w:p w14:paraId="1EA1C708" w14:textId="46E2D7B2" w:rsidR="009C6783" w:rsidRPr="009C6783" w:rsidRDefault="00C02E4D" w:rsidP="00C02E4D">
    <w:pPr>
      <w:pStyle w:val="Tekstpodstawowy"/>
      <w:tabs>
        <w:tab w:val="left" w:pos="81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Myriad Pro" w:hAnsi="Myriad Pro" w:cs="Myriad Pro" w:hint="default"/>
        <w:b w:val="0"/>
        <w:sz w:val="22"/>
        <w:szCs w:val="22"/>
      </w:rPr>
    </w:lvl>
  </w:abstractNum>
  <w:abstractNum w:abstractNumId="1" w15:restartNumberingAfterBreak="0">
    <w:nsid w:val="0331160D"/>
    <w:multiLevelType w:val="hybridMultilevel"/>
    <w:tmpl w:val="528049E6"/>
    <w:lvl w:ilvl="0" w:tplc="5FFE0040">
      <w:start w:val="1"/>
      <w:numFmt w:val="decimal"/>
      <w:lvlText w:val="%1."/>
      <w:lvlJc w:val="left"/>
      <w:pPr>
        <w:tabs>
          <w:tab w:val="num" w:pos="363"/>
        </w:tabs>
        <w:ind w:left="363" w:hanging="360"/>
      </w:pPr>
      <w:rPr>
        <w:rFonts w:ascii="Candara" w:eastAsia="Times New Roman" w:hAnsi="Candara" w:cs="Arial" w:hint="default"/>
        <w:b/>
        <w:color w:val="auto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tabs>
          <w:tab w:val="num" w:pos="1083"/>
        </w:tabs>
        <w:ind w:left="1083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2" w15:restartNumberingAfterBreak="0">
    <w:nsid w:val="08347338"/>
    <w:multiLevelType w:val="hybridMultilevel"/>
    <w:tmpl w:val="10608F2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D2F9D"/>
    <w:multiLevelType w:val="hybridMultilevel"/>
    <w:tmpl w:val="3948CB94"/>
    <w:lvl w:ilvl="0" w:tplc="CB7C0CE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87125886">
      <w:start w:val="1"/>
      <w:numFmt w:val="decimal"/>
      <w:lvlText w:val="%4."/>
      <w:lvlJc w:val="left"/>
      <w:pPr>
        <w:ind w:left="2520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5E017F"/>
    <w:multiLevelType w:val="hybridMultilevel"/>
    <w:tmpl w:val="3F4A5D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B939B"/>
    <w:multiLevelType w:val="hybridMultilevel"/>
    <w:tmpl w:val="FFFFFFFF"/>
    <w:lvl w:ilvl="0" w:tplc="0722EEEA">
      <w:start w:val="1"/>
      <w:numFmt w:val="decimal"/>
      <w:lvlText w:val="%1."/>
      <w:lvlJc w:val="left"/>
      <w:pPr>
        <w:ind w:left="720" w:hanging="360"/>
      </w:pPr>
    </w:lvl>
    <w:lvl w:ilvl="1" w:tplc="086452D4">
      <w:start w:val="1"/>
      <w:numFmt w:val="lowerLetter"/>
      <w:lvlText w:val="%2."/>
      <w:lvlJc w:val="left"/>
      <w:pPr>
        <w:ind w:left="1440" w:hanging="360"/>
      </w:pPr>
    </w:lvl>
    <w:lvl w:ilvl="2" w:tplc="0A6E94C2">
      <w:start w:val="1"/>
      <w:numFmt w:val="lowerRoman"/>
      <w:lvlText w:val="%3."/>
      <w:lvlJc w:val="right"/>
      <w:pPr>
        <w:ind w:left="2160" w:hanging="180"/>
      </w:pPr>
    </w:lvl>
    <w:lvl w:ilvl="3" w:tplc="7FCE6266">
      <w:start w:val="1"/>
      <w:numFmt w:val="decimal"/>
      <w:lvlText w:val="%4."/>
      <w:lvlJc w:val="left"/>
      <w:pPr>
        <w:ind w:left="2880" w:hanging="360"/>
      </w:pPr>
    </w:lvl>
    <w:lvl w:ilvl="4" w:tplc="6BD43798">
      <w:start w:val="1"/>
      <w:numFmt w:val="lowerLetter"/>
      <w:lvlText w:val="%5."/>
      <w:lvlJc w:val="left"/>
      <w:pPr>
        <w:ind w:left="3600" w:hanging="360"/>
      </w:pPr>
    </w:lvl>
    <w:lvl w:ilvl="5" w:tplc="3D901B66">
      <w:start w:val="1"/>
      <w:numFmt w:val="lowerRoman"/>
      <w:lvlText w:val="%6."/>
      <w:lvlJc w:val="right"/>
      <w:pPr>
        <w:ind w:left="4320" w:hanging="180"/>
      </w:pPr>
    </w:lvl>
    <w:lvl w:ilvl="6" w:tplc="8EBC5986">
      <w:start w:val="1"/>
      <w:numFmt w:val="decimal"/>
      <w:lvlText w:val="%7."/>
      <w:lvlJc w:val="left"/>
      <w:pPr>
        <w:ind w:left="5040" w:hanging="360"/>
      </w:pPr>
    </w:lvl>
    <w:lvl w:ilvl="7" w:tplc="D772C93C">
      <w:start w:val="1"/>
      <w:numFmt w:val="lowerLetter"/>
      <w:lvlText w:val="%8."/>
      <w:lvlJc w:val="left"/>
      <w:pPr>
        <w:ind w:left="5760" w:hanging="360"/>
      </w:pPr>
    </w:lvl>
    <w:lvl w:ilvl="8" w:tplc="764E023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3A4E76"/>
    <w:multiLevelType w:val="hybridMultilevel"/>
    <w:tmpl w:val="753CF130"/>
    <w:lvl w:ilvl="0" w:tplc="65386C76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C190DBA"/>
    <w:multiLevelType w:val="hybridMultilevel"/>
    <w:tmpl w:val="AD16BD48"/>
    <w:lvl w:ilvl="0" w:tplc="69BE2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A97FE1"/>
    <w:multiLevelType w:val="hybridMultilevel"/>
    <w:tmpl w:val="A3C2BB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851C4"/>
    <w:multiLevelType w:val="hybridMultilevel"/>
    <w:tmpl w:val="D04EBC16"/>
    <w:lvl w:ilvl="0" w:tplc="0415000F">
      <w:start w:val="1"/>
      <w:numFmt w:val="decimal"/>
      <w:lvlText w:val="%1.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8160AD6"/>
    <w:multiLevelType w:val="hybridMultilevel"/>
    <w:tmpl w:val="D0FCE58E"/>
    <w:lvl w:ilvl="0" w:tplc="EAC05C8A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9B349E"/>
    <w:multiLevelType w:val="hybridMultilevel"/>
    <w:tmpl w:val="A3C2BB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F23A37"/>
    <w:multiLevelType w:val="singleLevel"/>
    <w:tmpl w:val="C0EE01E4"/>
    <w:lvl w:ilvl="0">
      <w:start w:val="1"/>
      <w:numFmt w:val="upperRoman"/>
      <w:pStyle w:val="Nagwek2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678982D6"/>
    <w:multiLevelType w:val="hybridMultilevel"/>
    <w:tmpl w:val="FFFFFFFF"/>
    <w:lvl w:ilvl="0" w:tplc="E5E06EDE">
      <w:start w:val="1"/>
      <w:numFmt w:val="decimal"/>
      <w:lvlText w:val="%1."/>
      <w:lvlJc w:val="left"/>
      <w:pPr>
        <w:ind w:left="720" w:hanging="360"/>
      </w:pPr>
    </w:lvl>
    <w:lvl w:ilvl="1" w:tplc="C6C04F20">
      <w:start w:val="1"/>
      <w:numFmt w:val="lowerLetter"/>
      <w:lvlText w:val="%2."/>
      <w:lvlJc w:val="left"/>
      <w:pPr>
        <w:ind w:left="1440" w:hanging="360"/>
      </w:pPr>
    </w:lvl>
    <w:lvl w:ilvl="2" w:tplc="0770C726">
      <w:start w:val="1"/>
      <w:numFmt w:val="lowerRoman"/>
      <w:lvlText w:val="%3."/>
      <w:lvlJc w:val="right"/>
      <w:pPr>
        <w:ind w:left="2160" w:hanging="180"/>
      </w:pPr>
    </w:lvl>
    <w:lvl w:ilvl="3" w:tplc="9C028788">
      <w:start w:val="1"/>
      <w:numFmt w:val="decimal"/>
      <w:lvlText w:val="%4."/>
      <w:lvlJc w:val="left"/>
      <w:pPr>
        <w:ind w:left="2880" w:hanging="360"/>
      </w:pPr>
    </w:lvl>
    <w:lvl w:ilvl="4" w:tplc="E0104122">
      <w:start w:val="1"/>
      <w:numFmt w:val="lowerLetter"/>
      <w:lvlText w:val="%5."/>
      <w:lvlJc w:val="left"/>
      <w:pPr>
        <w:ind w:left="3600" w:hanging="360"/>
      </w:pPr>
    </w:lvl>
    <w:lvl w:ilvl="5" w:tplc="2048C526">
      <w:start w:val="1"/>
      <w:numFmt w:val="lowerRoman"/>
      <w:lvlText w:val="%6."/>
      <w:lvlJc w:val="right"/>
      <w:pPr>
        <w:ind w:left="4320" w:hanging="180"/>
      </w:pPr>
    </w:lvl>
    <w:lvl w:ilvl="6" w:tplc="CD7CC56E">
      <w:start w:val="1"/>
      <w:numFmt w:val="decimal"/>
      <w:lvlText w:val="%7."/>
      <w:lvlJc w:val="left"/>
      <w:pPr>
        <w:ind w:left="5040" w:hanging="360"/>
      </w:pPr>
    </w:lvl>
    <w:lvl w:ilvl="7" w:tplc="A9083B36">
      <w:start w:val="1"/>
      <w:numFmt w:val="lowerLetter"/>
      <w:lvlText w:val="%8."/>
      <w:lvlJc w:val="left"/>
      <w:pPr>
        <w:ind w:left="5760" w:hanging="360"/>
      </w:pPr>
    </w:lvl>
    <w:lvl w:ilvl="8" w:tplc="E06AE98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6F7CD1"/>
    <w:multiLevelType w:val="hybridMultilevel"/>
    <w:tmpl w:val="73E22A64"/>
    <w:lvl w:ilvl="0" w:tplc="600885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F814E1C"/>
    <w:multiLevelType w:val="hybridMultilevel"/>
    <w:tmpl w:val="B976738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476001">
    <w:abstractNumId w:val="13"/>
  </w:num>
  <w:num w:numId="2" w16cid:durableId="1056582703">
    <w:abstractNumId w:val="5"/>
  </w:num>
  <w:num w:numId="3" w16cid:durableId="1801267345">
    <w:abstractNumId w:val="12"/>
  </w:num>
  <w:num w:numId="4" w16cid:durableId="6637000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1749270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486737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53201">
    <w:abstractNumId w:val="9"/>
  </w:num>
  <w:num w:numId="8" w16cid:durableId="78917092">
    <w:abstractNumId w:val="7"/>
  </w:num>
  <w:num w:numId="9" w16cid:durableId="1361783033">
    <w:abstractNumId w:val="11"/>
  </w:num>
  <w:num w:numId="10" w16cid:durableId="145825331">
    <w:abstractNumId w:val="14"/>
  </w:num>
  <w:num w:numId="11" w16cid:durableId="1025015801">
    <w:abstractNumId w:val="4"/>
  </w:num>
  <w:num w:numId="12" w16cid:durableId="991326312">
    <w:abstractNumId w:val="15"/>
  </w:num>
  <w:num w:numId="13" w16cid:durableId="598871196">
    <w:abstractNumId w:val="8"/>
  </w:num>
  <w:num w:numId="14" w16cid:durableId="462386741">
    <w:abstractNumId w:val="10"/>
  </w:num>
  <w:num w:numId="15" w16cid:durableId="885065297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IyNjc0NzW0NDBV0lEKTi0uzszPAykwrAUAYayVpCwAAAA="/>
  </w:docVars>
  <w:rsids>
    <w:rsidRoot w:val="00843453"/>
    <w:rsid w:val="00002F59"/>
    <w:rsid w:val="00026F4D"/>
    <w:rsid w:val="000462E5"/>
    <w:rsid w:val="00047C78"/>
    <w:rsid w:val="00056E28"/>
    <w:rsid w:val="00057BF8"/>
    <w:rsid w:val="00063478"/>
    <w:rsid w:val="000946C3"/>
    <w:rsid w:val="00095F79"/>
    <w:rsid w:val="00096566"/>
    <w:rsid w:val="000A16E4"/>
    <w:rsid w:val="000A198C"/>
    <w:rsid w:val="000B7804"/>
    <w:rsid w:val="000C3359"/>
    <w:rsid w:val="000C6A8D"/>
    <w:rsid w:val="000C71CC"/>
    <w:rsid w:val="000D37F2"/>
    <w:rsid w:val="00111A21"/>
    <w:rsid w:val="00113222"/>
    <w:rsid w:val="00115CE1"/>
    <w:rsid w:val="00121815"/>
    <w:rsid w:val="00137118"/>
    <w:rsid w:val="00152412"/>
    <w:rsid w:val="001552D2"/>
    <w:rsid w:val="001573F8"/>
    <w:rsid w:val="00171760"/>
    <w:rsid w:val="00171F64"/>
    <w:rsid w:val="00173A77"/>
    <w:rsid w:val="001819A6"/>
    <w:rsid w:val="001849C5"/>
    <w:rsid w:val="001A1ECE"/>
    <w:rsid w:val="001A6373"/>
    <w:rsid w:val="001B5C2F"/>
    <w:rsid w:val="001B7A92"/>
    <w:rsid w:val="001E0CC6"/>
    <w:rsid w:val="001E30F3"/>
    <w:rsid w:val="002043DD"/>
    <w:rsid w:val="002048C7"/>
    <w:rsid w:val="002211BD"/>
    <w:rsid w:val="00235F51"/>
    <w:rsid w:val="00246F7B"/>
    <w:rsid w:val="00247AE7"/>
    <w:rsid w:val="00265407"/>
    <w:rsid w:val="00276A48"/>
    <w:rsid w:val="002A2A92"/>
    <w:rsid w:val="002C3D20"/>
    <w:rsid w:val="002C6D4D"/>
    <w:rsid w:val="002D1D08"/>
    <w:rsid w:val="002E6C8E"/>
    <w:rsid w:val="002E7044"/>
    <w:rsid w:val="002F1460"/>
    <w:rsid w:val="00311A40"/>
    <w:rsid w:val="00321231"/>
    <w:rsid w:val="003266AB"/>
    <w:rsid w:val="00351DF1"/>
    <w:rsid w:val="0035325D"/>
    <w:rsid w:val="00365A3A"/>
    <w:rsid w:val="00365DCC"/>
    <w:rsid w:val="003B449A"/>
    <w:rsid w:val="003B6EE4"/>
    <w:rsid w:val="003C1DE3"/>
    <w:rsid w:val="003C72FE"/>
    <w:rsid w:val="003F0038"/>
    <w:rsid w:val="0041516E"/>
    <w:rsid w:val="00417258"/>
    <w:rsid w:val="00434BB6"/>
    <w:rsid w:val="0047068C"/>
    <w:rsid w:val="0047306A"/>
    <w:rsid w:val="0047478F"/>
    <w:rsid w:val="00475A15"/>
    <w:rsid w:val="00491F5C"/>
    <w:rsid w:val="004A7CF4"/>
    <w:rsid w:val="004B5667"/>
    <w:rsid w:val="004C0DB0"/>
    <w:rsid w:val="004C6357"/>
    <w:rsid w:val="004D3FEB"/>
    <w:rsid w:val="004D4B16"/>
    <w:rsid w:val="004D5A43"/>
    <w:rsid w:val="004F1465"/>
    <w:rsid w:val="00501D02"/>
    <w:rsid w:val="005135CD"/>
    <w:rsid w:val="005141E6"/>
    <w:rsid w:val="00522814"/>
    <w:rsid w:val="00522CE5"/>
    <w:rsid w:val="0053606C"/>
    <w:rsid w:val="0054350D"/>
    <w:rsid w:val="00543759"/>
    <w:rsid w:val="00573564"/>
    <w:rsid w:val="005A2578"/>
    <w:rsid w:val="005A7F50"/>
    <w:rsid w:val="005C3947"/>
    <w:rsid w:val="005E2ECA"/>
    <w:rsid w:val="005E36F3"/>
    <w:rsid w:val="005E7A8D"/>
    <w:rsid w:val="005F731A"/>
    <w:rsid w:val="0060152D"/>
    <w:rsid w:val="00601DA1"/>
    <w:rsid w:val="0063632D"/>
    <w:rsid w:val="00636F47"/>
    <w:rsid w:val="00652806"/>
    <w:rsid w:val="00665E91"/>
    <w:rsid w:val="0067578C"/>
    <w:rsid w:val="00681F58"/>
    <w:rsid w:val="006945EC"/>
    <w:rsid w:val="006A03DE"/>
    <w:rsid w:val="006A0D3A"/>
    <w:rsid w:val="006B2401"/>
    <w:rsid w:val="006B6833"/>
    <w:rsid w:val="006C47E1"/>
    <w:rsid w:val="006C6503"/>
    <w:rsid w:val="006C676E"/>
    <w:rsid w:val="006C695D"/>
    <w:rsid w:val="006D7C14"/>
    <w:rsid w:val="006D7D61"/>
    <w:rsid w:val="006F0E48"/>
    <w:rsid w:val="006F6BE6"/>
    <w:rsid w:val="007109DA"/>
    <w:rsid w:val="00712A94"/>
    <w:rsid w:val="0072034A"/>
    <w:rsid w:val="00720DDA"/>
    <w:rsid w:val="00730857"/>
    <w:rsid w:val="007314F6"/>
    <w:rsid w:val="00742139"/>
    <w:rsid w:val="00753825"/>
    <w:rsid w:val="007633E6"/>
    <w:rsid w:val="00785EC4"/>
    <w:rsid w:val="0079224F"/>
    <w:rsid w:val="007A62BF"/>
    <w:rsid w:val="007A66E0"/>
    <w:rsid w:val="007B6BEC"/>
    <w:rsid w:val="007C38D9"/>
    <w:rsid w:val="007C7E6C"/>
    <w:rsid w:val="007D00AA"/>
    <w:rsid w:val="007D19DD"/>
    <w:rsid w:val="007E15B7"/>
    <w:rsid w:val="007F0490"/>
    <w:rsid w:val="00827F7D"/>
    <w:rsid w:val="008304D2"/>
    <w:rsid w:val="00834B40"/>
    <w:rsid w:val="00842F3A"/>
    <w:rsid w:val="00843453"/>
    <w:rsid w:val="008703EE"/>
    <w:rsid w:val="00870674"/>
    <w:rsid w:val="008809AA"/>
    <w:rsid w:val="00880C65"/>
    <w:rsid w:val="00884208"/>
    <w:rsid w:val="008858EB"/>
    <w:rsid w:val="00895B6A"/>
    <w:rsid w:val="008A0E79"/>
    <w:rsid w:val="008A4755"/>
    <w:rsid w:val="008A7F08"/>
    <w:rsid w:val="008B5A97"/>
    <w:rsid w:val="008B6EB2"/>
    <w:rsid w:val="008C0167"/>
    <w:rsid w:val="008C0B5B"/>
    <w:rsid w:val="008D60B6"/>
    <w:rsid w:val="008D7BE7"/>
    <w:rsid w:val="008E570A"/>
    <w:rsid w:val="008F5A36"/>
    <w:rsid w:val="009265A6"/>
    <w:rsid w:val="009334FC"/>
    <w:rsid w:val="009541CE"/>
    <w:rsid w:val="00974A30"/>
    <w:rsid w:val="009759D0"/>
    <w:rsid w:val="00986814"/>
    <w:rsid w:val="009920CC"/>
    <w:rsid w:val="009A6E82"/>
    <w:rsid w:val="009B25A1"/>
    <w:rsid w:val="009C6783"/>
    <w:rsid w:val="009C72B7"/>
    <w:rsid w:val="009D1838"/>
    <w:rsid w:val="009D5C4F"/>
    <w:rsid w:val="009F1907"/>
    <w:rsid w:val="009F6885"/>
    <w:rsid w:val="00A324EB"/>
    <w:rsid w:val="00A32EBE"/>
    <w:rsid w:val="00A606BF"/>
    <w:rsid w:val="00A85482"/>
    <w:rsid w:val="00A87399"/>
    <w:rsid w:val="00AA1299"/>
    <w:rsid w:val="00AA3298"/>
    <w:rsid w:val="00AA7D42"/>
    <w:rsid w:val="00AB3547"/>
    <w:rsid w:val="00AB4C5F"/>
    <w:rsid w:val="00AB7C24"/>
    <w:rsid w:val="00AE2CC2"/>
    <w:rsid w:val="00AE663A"/>
    <w:rsid w:val="00B07A08"/>
    <w:rsid w:val="00B13EF3"/>
    <w:rsid w:val="00B14362"/>
    <w:rsid w:val="00B22B5B"/>
    <w:rsid w:val="00B261AF"/>
    <w:rsid w:val="00B278BF"/>
    <w:rsid w:val="00B302A2"/>
    <w:rsid w:val="00B35FDF"/>
    <w:rsid w:val="00B40CDB"/>
    <w:rsid w:val="00B4733E"/>
    <w:rsid w:val="00B53518"/>
    <w:rsid w:val="00B73FBF"/>
    <w:rsid w:val="00B804BE"/>
    <w:rsid w:val="00B93DAF"/>
    <w:rsid w:val="00BA21AF"/>
    <w:rsid w:val="00BA283E"/>
    <w:rsid w:val="00BA738B"/>
    <w:rsid w:val="00BB05D1"/>
    <w:rsid w:val="00BB639D"/>
    <w:rsid w:val="00BD22DE"/>
    <w:rsid w:val="00BE7453"/>
    <w:rsid w:val="00C01C93"/>
    <w:rsid w:val="00C02E4D"/>
    <w:rsid w:val="00C268F3"/>
    <w:rsid w:val="00C324FC"/>
    <w:rsid w:val="00C364C7"/>
    <w:rsid w:val="00C606BE"/>
    <w:rsid w:val="00C6460B"/>
    <w:rsid w:val="00C65BB2"/>
    <w:rsid w:val="00C66E28"/>
    <w:rsid w:val="00C85F61"/>
    <w:rsid w:val="00CC122C"/>
    <w:rsid w:val="00CD517E"/>
    <w:rsid w:val="00D04141"/>
    <w:rsid w:val="00D077A9"/>
    <w:rsid w:val="00D146C2"/>
    <w:rsid w:val="00D32413"/>
    <w:rsid w:val="00D36E28"/>
    <w:rsid w:val="00D4019E"/>
    <w:rsid w:val="00D453A3"/>
    <w:rsid w:val="00D47D28"/>
    <w:rsid w:val="00D619B3"/>
    <w:rsid w:val="00D659D0"/>
    <w:rsid w:val="00D72B30"/>
    <w:rsid w:val="00D80D99"/>
    <w:rsid w:val="00D87234"/>
    <w:rsid w:val="00D93956"/>
    <w:rsid w:val="00DA2F30"/>
    <w:rsid w:val="00DA77C1"/>
    <w:rsid w:val="00DB3212"/>
    <w:rsid w:val="00DB5C2F"/>
    <w:rsid w:val="00DD2A4A"/>
    <w:rsid w:val="00DE0174"/>
    <w:rsid w:val="00DE3B89"/>
    <w:rsid w:val="00E06E19"/>
    <w:rsid w:val="00E14184"/>
    <w:rsid w:val="00E14245"/>
    <w:rsid w:val="00E16658"/>
    <w:rsid w:val="00E30DD1"/>
    <w:rsid w:val="00E617D0"/>
    <w:rsid w:val="00E71D80"/>
    <w:rsid w:val="00E80A33"/>
    <w:rsid w:val="00EA6685"/>
    <w:rsid w:val="00EC2205"/>
    <w:rsid w:val="00ED0684"/>
    <w:rsid w:val="00ED06A2"/>
    <w:rsid w:val="00ED24C5"/>
    <w:rsid w:val="00EF5D2B"/>
    <w:rsid w:val="00F1692B"/>
    <w:rsid w:val="00F175D8"/>
    <w:rsid w:val="00F223AF"/>
    <w:rsid w:val="00F234A1"/>
    <w:rsid w:val="00F311ED"/>
    <w:rsid w:val="00F40DFE"/>
    <w:rsid w:val="00F451A6"/>
    <w:rsid w:val="00F55245"/>
    <w:rsid w:val="00F64EB7"/>
    <w:rsid w:val="00F7058B"/>
    <w:rsid w:val="00F7295C"/>
    <w:rsid w:val="00F96E8E"/>
    <w:rsid w:val="00FA0EFE"/>
    <w:rsid w:val="00FB5ACA"/>
    <w:rsid w:val="00FB740A"/>
    <w:rsid w:val="015B074A"/>
    <w:rsid w:val="0272EB9D"/>
    <w:rsid w:val="03B06768"/>
    <w:rsid w:val="049A9DDD"/>
    <w:rsid w:val="050AFA80"/>
    <w:rsid w:val="061C4ABD"/>
    <w:rsid w:val="0856B5A5"/>
    <w:rsid w:val="0891B380"/>
    <w:rsid w:val="090A415A"/>
    <w:rsid w:val="0A4FF5DB"/>
    <w:rsid w:val="0C91BF96"/>
    <w:rsid w:val="0CF1D16D"/>
    <w:rsid w:val="0CFB4F1A"/>
    <w:rsid w:val="0D2E7C4F"/>
    <w:rsid w:val="0E3A01B2"/>
    <w:rsid w:val="0E684505"/>
    <w:rsid w:val="100DE3BB"/>
    <w:rsid w:val="1105F6DE"/>
    <w:rsid w:val="123C3B36"/>
    <w:rsid w:val="12F41F19"/>
    <w:rsid w:val="13B4A58F"/>
    <w:rsid w:val="157CEB88"/>
    <w:rsid w:val="16B706B2"/>
    <w:rsid w:val="1704299A"/>
    <w:rsid w:val="1752C452"/>
    <w:rsid w:val="18DA1A19"/>
    <w:rsid w:val="19779E97"/>
    <w:rsid w:val="1987A045"/>
    <w:rsid w:val="1C16877F"/>
    <w:rsid w:val="1CC9DD8C"/>
    <w:rsid w:val="1E48B29C"/>
    <w:rsid w:val="1EA97DC9"/>
    <w:rsid w:val="217674B3"/>
    <w:rsid w:val="2184583D"/>
    <w:rsid w:val="2238B7C2"/>
    <w:rsid w:val="2504048F"/>
    <w:rsid w:val="254C05B9"/>
    <w:rsid w:val="2733B6EC"/>
    <w:rsid w:val="29D7D556"/>
    <w:rsid w:val="2A5184D5"/>
    <w:rsid w:val="2A782D7A"/>
    <w:rsid w:val="2BABE5D4"/>
    <w:rsid w:val="2C0AC440"/>
    <w:rsid w:val="2EFEA813"/>
    <w:rsid w:val="2FB9E725"/>
    <w:rsid w:val="3067A800"/>
    <w:rsid w:val="31016963"/>
    <w:rsid w:val="31DF52A7"/>
    <w:rsid w:val="31FF63B3"/>
    <w:rsid w:val="3392818F"/>
    <w:rsid w:val="33FA310F"/>
    <w:rsid w:val="340C9AB5"/>
    <w:rsid w:val="353ADADF"/>
    <w:rsid w:val="3652C103"/>
    <w:rsid w:val="37434BFD"/>
    <w:rsid w:val="37BCFB7C"/>
    <w:rsid w:val="382F1A0F"/>
    <w:rsid w:val="399A82D4"/>
    <w:rsid w:val="39C3E318"/>
    <w:rsid w:val="3B0607D1"/>
    <w:rsid w:val="3CA15A1F"/>
    <w:rsid w:val="3D698F23"/>
    <w:rsid w:val="400C240B"/>
    <w:rsid w:val="40534468"/>
    <w:rsid w:val="4176CFD6"/>
    <w:rsid w:val="428D63B0"/>
    <w:rsid w:val="42DAB5CA"/>
    <w:rsid w:val="44AF0271"/>
    <w:rsid w:val="45A48C1C"/>
    <w:rsid w:val="4790A2A5"/>
    <w:rsid w:val="4A244BF0"/>
    <w:rsid w:val="4B4ED947"/>
    <w:rsid w:val="4BDFD1D7"/>
    <w:rsid w:val="4CBC21A6"/>
    <w:rsid w:val="4D3F272F"/>
    <w:rsid w:val="4D6DEB30"/>
    <w:rsid w:val="4F8EB321"/>
    <w:rsid w:val="4FDD2179"/>
    <w:rsid w:val="51230B42"/>
    <w:rsid w:val="51A89C15"/>
    <w:rsid w:val="51FD495E"/>
    <w:rsid w:val="521BA273"/>
    <w:rsid w:val="5264BDAC"/>
    <w:rsid w:val="53BDEB40"/>
    <w:rsid w:val="5408711E"/>
    <w:rsid w:val="543DB139"/>
    <w:rsid w:val="56317CAC"/>
    <w:rsid w:val="56D59165"/>
    <w:rsid w:val="574F3D40"/>
    <w:rsid w:val="57778E17"/>
    <w:rsid w:val="57F10B7D"/>
    <w:rsid w:val="59242EB6"/>
    <w:rsid w:val="59EEE9FE"/>
    <w:rsid w:val="59FCDCFB"/>
    <w:rsid w:val="5B9A0D71"/>
    <w:rsid w:val="5C739CAE"/>
    <w:rsid w:val="5D145B7E"/>
    <w:rsid w:val="5D3FDA9C"/>
    <w:rsid w:val="5D6122B7"/>
    <w:rsid w:val="5E0D773B"/>
    <w:rsid w:val="5EC15907"/>
    <w:rsid w:val="600B12DF"/>
    <w:rsid w:val="60CBECA3"/>
    <w:rsid w:val="61E0365D"/>
    <w:rsid w:val="62356503"/>
    <w:rsid w:val="62F09ECF"/>
    <w:rsid w:val="63C169B5"/>
    <w:rsid w:val="647A0487"/>
    <w:rsid w:val="65F9667F"/>
    <w:rsid w:val="661C9EFF"/>
    <w:rsid w:val="675C5D60"/>
    <w:rsid w:val="67C4B2A6"/>
    <w:rsid w:val="68F04915"/>
    <w:rsid w:val="6903B655"/>
    <w:rsid w:val="695004D5"/>
    <w:rsid w:val="6AA903F4"/>
    <w:rsid w:val="6B682B8E"/>
    <w:rsid w:val="6BCA7088"/>
    <w:rsid w:val="6C0EA1DF"/>
    <w:rsid w:val="6D08FB7E"/>
    <w:rsid w:val="6D2422A8"/>
    <w:rsid w:val="6DAFDB3F"/>
    <w:rsid w:val="6E20EA65"/>
    <w:rsid w:val="6F8A30AC"/>
    <w:rsid w:val="6FD948D8"/>
    <w:rsid w:val="72B74AC0"/>
    <w:rsid w:val="7434C714"/>
    <w:rsid w:val="747DB3D8"/>
    <w:rsid w:val="74FD79D1"/>
    <w:rsid w:val="7595A2BF"/>
    <w:rsid w:val="7618C1D0"/>
    <w:rsid w:val="76382A52"/>
    <w:rsid w:val="771F3953"/>
    <w:rsid w:val="77E7EC10"/>
    <w:rsid w:val="78A482C8"/>
    <w:rsid w:val="79121CFB"/>
    <w:rsid w:val="79C5A8B0"/>
    <w:rsid w:val="79E44D65"/>
    <w:rsid w:val="7A64C121"/>
    <w:rsid w:val="7A6F54D8"/>
    <w:rsid w:val="7BF61832"/>
    <w:rsid w:val="7D4E3659"/>
    <w:rsid w:val="7DB73429"/>
    <w:rsid w:val="7F2D9A68"/>
    <w:rsid w:val="7FD6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6F2245"/>
  <w15:docId w15:val="{B8E19385-BBFF-417C-8DA4-B2764D352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rFonts w:ascii="Arial" w:eastAsia="Times New Roman" w:hAnsi="Arial" w:cs="Arial"/>
      <w:sz w:val="20"/>
      <w:szCs w:val="20"/>
      <w:lang w:bidi="ar-SA"/>
    </w:rPr>
  </w:style>
  <w:style w:type="paragraph" w:styleId="Nagwek1">
    <w:name w:val="heading 1"/>
    <w:basedOn w:val="Normalny"/>
    <w:next w:val="Normalny"/>
    <w:link w:val="Nagwek1Znak"/>
    <w:qFormat/>
    <w:rsid w:val="009541CE"/>
    <w:pPr>
      <w:keepNext/>
      <w:widowControl/>
      <w:suppressAutoHyphens w:val="0"/>
      <w:autoSpaceDE/>
      <w:jc w:val="center"/>
      <w:outlineLvl w:val="0"/>
    </w:pPr>
    <w:rPr>
      <w:rFonts w:ascii="Times New Roman" w:hAnsi="Times New Roman" w:cs="Times New Roman"/>
      <w:b/>
      <w:sz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9541CE"/>
    <w:pPr>
      <w:keepNext/>
      <w:widowControl/>
      <w:numPr>
        <w:numId w:val="3"/>
      </w:numPr>
      <w:suppressAutoHyphens w:val="0"/>
      <w:autoSpaceDE/>
      <w:outlineLvl w:val="1"/>
    </w:pPr>
    <w:rPr>
      <w:rFonts w:ascii="Times New Roman" w:hAnsi="Times New Roman" w:cs="Times New Roman"/>
      <w:b/>
      <w:sz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9541CE"/>
    <w:pPr>
      <w:keepNext/>
      <w:widowControl/>
      <w:suppressAutoHyphens w:val="0"/>
      <w:autoSpaceDE/>
      <w:jc w:val="right"/>
      <w:outlineLvl w:val="3"/>
    </w:pPr>
    <w:rPr>
      <w:rFonts w:ascii="Tahoma" w:hAnsi="Tahoma" w:cs="Times New Roman"/>
      <w:b/>
      <w:sz w:val="28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9541CE"/>
    <w:pPr>
      <w:keepNext/>
      <w:widowControl/>
      <w:suppressAutoHyphens w:val="0"/>
      <w:autoSpaceDE/>
      <w:spacing w:line="360" w:lineRule="auto"/>
      <w:outlineLvl w:val="4"/>
    </w:pPr>
    <w:rPr>
      <w:rFonts w:ascii="Tahoma" w:hAnsi="Tahoma" w:cs="Times New Roman"/>
      <w:b/>
      <w:sz w:val="24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qFormat/>
    <w:rPr>
      <w:b/>
      <w:bCs/>
    </w:rPr>
  </w:style>
  <w:style w:type="character" w:customStyle="1" w:styleId="contact-details1">
    <w:name w:val="contact-details1"/>
    <w:qFormat/>
    <w:rPr>
      <w:rFonts w:ascii="Arial" w:hAnsi="Arial" w:cs="Arial"/>
      <w:b/>
      <w:bCs/>
      <w:vanish w:val="0"/>
      <w:sz w:val="18"/>
      <w:szCs w:val="18"/>
    </w:rPr>
  </w:style>
  <w:style w:type="character" w:customStyle="1" w:styleId="StopkaZnak">
    <w:name w:val="Stopka Znak"/>
    <w:qFormat/>
    <w:rPr>
      <w:rFonts w:ascii="Arial" w:hAnsi="Arial" w:cs="Arial"/>
    </w:rPr>
  </w:style>
  <w:style w:type="character" w:customStyle="1" w:styleId="NagwekZnak">
    <w:name w:val="Nagłówek Znak"/>
    <w:qFormat/>
    <w:rPr>
      <w:rFonts w:ascii="Arial" w:hAnsi="Arial" w:cs="Arial"/>
    </w:rPr>
  </w:style>
  <w:style w:type="paragraph" w:styleId="Nagwek">
    <w:name w:val="header"/>
    <w:basedOn w:val="Normalny"/>
    <w:next w:val="Tekstpodstawowy"/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Bezodstpw">
    <w:name w:val="No Spacing"/>
    <w:basedOn w:val="Normalny"/>
    <w:qFormat/>
    <w:pPr>
      <w:widowControl/>
      <w:autoSpaceDE/>
    </w:pPr>
    <w:rPr>
      <w:rFonts w:ascii="Calibri" w:eastAsia="Calibri" w:hAnsi="Calibri" w:cs="Calibri"/>
      <w:sz w:val="22"/>
      <w:szCs w:val="22"/>
    </w:rPr>
  </w:style>
  <w:style w:type="character" w:styleId="Uwydatnienie">
    <w:name w:val="Emphasis"/>
    <w:basedOn w:val="Domylnaczcionkaakapitu"/>
    <w:uiPriority w:val="20"/>
    <w:qFormat/>
    <w:rsid w:val="00365DCC"/>
    <w:rPr>
      <w:i/>
      <w:iCs/>
    </w:rPr>
  </w:style>
  <w:style w:type="character" w:styleId="Pogrubienie">
    <w:name w:val="Strong"/>
    <w:basedOn w:val="Domylnaczcionkaakapitu"/>
    <w:uiPriority w:val="22"/>
    <w:qFormat/>
    <w:rsid w:val="00365DCC"/>
    <w:rPr>
      <w:b/>
      <w:bCs/>
    </w:rPr>
  </w:style>
  <w:style w:type="paragraph" w:styleId="Akapitzlist">
    <w:name w:val="List Paragraph"/>
    <w:aliases w:val="Numerowanie,Akapit z listą4,Podsis rysunku,T_SZ_List Paragraph,L1,Akapit z listą5,BulletC,Wyliczanie,Obiekt,normalny tekst,Akapit z listą31,Bullets,List Paragraph1,Wypunktowanie,CP-UC,CP-Punkty,Bullet List,List - bullets,b1"/>
    <w:basedOn w:val="Normalny"/>
    <w:link w:val="AkapitzlistZnak"/>
    <w:uiPriority w:val="34"/>
    <w:qFormat/>
    <w:rsid w:val="00D36E28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36E28"/>
    <w:rPr>
      <w:color w:val="0563C1" w:themeColor="hyperlink"/>
      <w:u w:val="single"/>
    </w:rPr>
  </w:style>
  <w:style w:type="paragraph" w:customStyle="1" w:styleId="Standard">
    <w:name w:val="Standard"/>
    <w:rsid w:val="009C6783"/>
    <w:pPr>
      <w:widowControl w:val="0"/>
      <w:suppressAutoHyphens/>
      <w:autoSpaceDN w:val="0"/>
      <w:textAlignment w:val="baseline"/>
    </w:pPr>
    <w:rPr>
      <w:rFonts w:ascii="Arial" w:eastAsia="Times New Roman" w:hAnsi="Arial" w:cs="Arial"/>
      <w:sz w:val="20"/>
      <w:szCs w:val="20"/>
      <w:lang w:bidi="ar-SA"/>
    </w:rPr>
  </w:style>
  <w:style w:type="character" w:customStyle="1" w:styleId="AkapitzlistZnak">
    <w:name w:val="Akapit z listą Znak"/>
    <w:aliases w:val="Numerowanie Znak,Akapit z listą4 Znak,Podsis rysunku Znak,T_SZ_List Paragraph Znak,L1 Znak,Akapit z listą5 Znak,BulletC Znak,Wyliczanie Znak,Obiekt Znak,normalny tekst Znak,Akapit z listą31 Znak,Bullets Znak,List Paragraph1 Znak"/>
    <w:basedOn w:val="Domylnaczcionkaakapitu"/>
    <w:link w:val="Akapitzlist"/>
    <w:uiPriority w:val="34"/>
    <w:qFormat/>
    <w:locked/>
    <w:rsid w:val="000C6A8D"/>
    <w:rPr>
      <w:rFonts w:ascii="Calibri" w:eastAsia="Calibri" w:hAnsi="Calibri" w:cs="Times New Roman"/>
      <w:sz w:val="22"/>
      <w:szCs w:val="22"/>
      <w:lang w:eastAsia="en-US" w:bidi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C3359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9541CE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9541CE"/>
    <w:rPr>
      <w:rFonts w:ascii="Arial" w:eastAsia="Times New Roman" w:hAnsi="Arial" w:cs="Arial"/>
      <w:sz w:val="20"/>
      <w:szCs w:val="20"/>
      <w:lang w:bidi="ar-SA"/>
    </w:rPr>
  </w:style>
  <w:style w:type="character" w:customStyle="1" w:styleId="Nagwek1Znak">
    <w:name w:val="Nagłówek 1 Znak"/>
    <w:basedOn w:val="Domylnaczcionkaakapitu"/>
    <w:link w:val="Nagwek1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character" w:customStyle="1" w:styleId="Nagwek2Znak">
    <w:name w:val="Nagłówek 2 Znak"/>
    <w:basedOn w:val="Domylnaczcionkaakapitu"/>
    <w:link w:val="Nagwek2"/>
    <w:rsid w:val="009541CE"/>
    <w:rPr>
      <w:rFonts w:ascii="Times New Roman" w:eastAsia="Times New Roman" w:hAnsi="Times New Roman" w:cs="Times New Roman"/>
      <w:b/>
      <w:szCs w:val="20"/>
      <w:lang w:eastAsia="pl-PL" w:bidi="ar-SA"/>
    </w:rPr>
  </w:style>
  <w:style w:type="character" w:customStyle="1" w:styleId="Nagwek4Znak">
    <w:name w:val="Nagłówek 4 Znak"/>
    <w:basedOn w:val="Domylnaczcionkaakapitu"/>
    <w:link w:val="Nagwek4"/>
    <w:rsid w:val="009541CE"/>
    <w:rPr>
      <w:rFonts w:ascii="Tahoma" w:eastAsia="Times New Roman" w:hAnsi="Tahoma" w:cs="Times New Roman"/>
      <w:b/>
      <w:sz w:val="28"/>
      <w:szCs w:val="20"/>
      <w:lang w:eastAsia="pl-PL" w:bidi="ar-SA"/>
    </w:rPr>
  </w:style>
  <w:style w:type="character" w:customStyle="1" w:styleId="Nagwek5Znak">
    <w:name w:val="Nagłówek 5 Znak"/>
    <w:basedOn w:val="Domylnaczcionkaakapitu"/>
    <w:link w:val="Nagwek5"/>
    <w:rsid w:val="009541CE"/>
    <w:rPr>
      <w:rFonts w:ascii="Tahoma" w:eastAsia="Times New Roman" w:hAnsi="Tahoma" w:cs="Times New Roman"/>
      <w:b/>
      <w:szCs w:val="20"/>
      <w:u w:val="single"/>
      <w:lang w:eastAsia="pl-PL" w:bidi="ar-SA"/>
    </w:rPr>
  </w:style>
  <w:style w:type="paragraph" w:styleId="Tytu">
    <w:name w:val="Title"/>
    <w:basedOn w:val="Normalny"/>
    <w:link w:val="TytuZnak"/>
    <w:qFormat/>
    <w:rsid w:val="009541CE"/>
    <w:pPr>
      <w:widowControl/>
      <w:suppressAutoHyphens w:val="0"/>
      <w:autoSpaceDE/>
      <w:jc w:val="center"/>
    </w:pPr>
    <w:rPr>
      <w:rFonts w:ascii="Times New Roman" w:hAnsi="Times New Roman" w:cs="Times New Roman"/>
      <w:b/>
      <w:sz w:val="28"/>
      <w:lang w:eastAsia="pl-PL"/>
    </w:rPr>
  </w:style>
  <w:style w:type="character" w:customStyle="1" w:styleId="TytuZnak">
    <w:name w:val="Tytuł Znak"/>
    <w:basedOn w:val="Domylnaczcionkaakapitu"/>
    <w:link w:val="Tytu"/>
    <w:rsid w:val="009541CE"/>
    <w:rPr>
      <w:rFonts w:ascii="Times New Roman" w:eastAsia="Times New Roman" w:hAnsi="Times New Roman" w:cs="Times New Roman"/>
      <w:b/>
      <w:sz w:val="28"/>
      <w:szCs w:val="20"/>
      <w:lang w:eastAsia="pl-PL" w:bidi="ar-SA"/>
    </w:rPr>
  </w:style>
  <w:style w:type="paragraph" w:styleId="Tekstpodstawowy2">
    <w:name w:val="Body Text 2"/>
    <w:basedOn w:val="Normalny"/>
    <w:link w:val="Tekstpodstawowy2Znak"/>
    <w:rsid w:val="009541CE"/>
    <w:pPr>
      <w:widowControl/>
      <w:suppressAutoHyphens w:val="0"/>
      <w:autoSpaceDE/>
      <w:spacing w:after="120" w:line="480" w:lineRule="auto"/>
    </w:pPr>
    <w:rPr>
      <w:rFonts w:ascii="Times New Roman" w:hAnsi="Times New Roman" w:cs="Times New Roman"/>
      <w:sz w:val="28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9541CE"/>
    <w:rPr>
      <w:rFonts w:ascii="Times New Roman" w:eastAsia="Times New Roman" w:hAnsi="Times New Roman" w:cs="Times New Roman"/>
      <w:sz w:val="28"/>
      <w:szCs w:val="20"/>
      <w:lang w:eastAsia="pl-PL" w:bidi="ar-SA"/>
    </w:rPr>
  </w:style>
  <w:style w:type="table" w:styleId="Tabela-Siatka">
    <w:name w:val="Table Grid"/>
    <w:basedOn w:val="Standardowy"/>
    <w:uiPriority w:val="39"/>
    <w:rsid w:val="00265407"/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A2F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A2F30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A2F30"/>
    <w:rPr>
      <w:rFonts w:ascii="Arial" w:eastAsia="Times New Roman" w:hAnsi="Arial" w:cs="Arial"/>
      <w:sz w:val="20"/>
      <w:szCs w:val="20"/>
      <w:lang w:bidi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A2F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A2F30"/>
    <w:rPr>
      <w:rFonts w:ascii="Arial" w:eastAsia="Times New Roman" w:hAnsi="Arial" w:cs="Arial"/>
      <w:b/>
      <w:bCs/>
      <w:sz w:val="20"/>
      <w:szCs w:val="20"/>
      <w:lang w:bidi="ar-SA"/>
    </w:rPr>
  </w:style>
  <w:style w:type="paragraph" w:customStyle="1" w:styleId="Tekstpodstawowy31">
    <w:name w:val="Tekst podstawowy 31"/>
    <w:basedOn w:val="Normalny"/>
    <w:rsid w:val="006B6833"/>
    <w:pPr>
      <w:widowControl/>
      <w:autoSpaceDE/>
      <w:jc w:val="center"/>
    </w:pPr>
    <w:rPr>
      <w:rFonts w:ascii="Tahoma" w:hAnsi="Tahoma" w:cs="Tahoma"/>
      <w:b/>
      <w:sz w:val="24"/>
      <w:lang w:eastAsia="ar-SA"/>
    </w:rPr>
  </w:style>
  <w:style w:type="paragraph" w:customStyle="1" w:styleId="Default">
    <w:name w:val="Default"/>
    <w:rsid w:val="007D19DD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eastAsia="pl-PL" w:bidi="ar-SA"/>
    </w:rPr>
  </w:style>
  <w:style w:type="character" w:customStyle="1" w:styleId="Inne">
    <w:name w:val="Inne_"/>
    <w:basedOn w:val="Domylnaczcionkaakapitu"/>
    <w:link w:val="Inne0"/>
    <w:rsid w:val="006D7D61"/>
    <w:rPr>
      <w:rFonts w:ascii="Calibri" w:eastAsia="Calibri" w:hAnsi="Calibri" w:cs="Calibri"/>
      <w:sz w:val="17"/>
      <w:szCs w:val="17"/>
      <w:shd w:val="clear" w:color="auto" w:fill="FFFFFF"/>
    </w:rPr>
  </w:style>
  <w:style w:type="paragraph" w:customStyle="1" w:styleId="Inne0">
    <w:name w:val="Inne"/>
    <w:basedOn w:val="Normalny"/>
    <w:link w:val="Inne"/>
    <w:rsid w:val="006D7D61"/>
    <w:pPr>
      <w:shd w:val="clear" w:color="auto" w:fill="FFFFFF"/>
      <w:suppressAutoHyphens w:val="0"/>
      <w:autoSpaceDE/>
    </w:pPr>
    <w:rPr>
      <w:rFonts w:ascii="Calibri" w:eastAsia="Calibri" w:hAnsi="Calibri" w:cs="Calibri"/>
      <w:sz w:val="17"/>
      <w:szCs w:val="17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71CB745918E24D8079F8A3A05DE0BD" ma:contentTypeVersion="13" ma:contentTypeDescription="Utwórz nowy dokument." ma:contentTypeScope="" ma:versionID="feb78e9663dbf03f5c96ba70f31eaefe">
  <xsd:schema xmlns:xsd="http://www.w3.org/2001/XMLSchema" xmlns:xs="http://www.w3.org/2001/XMLSchema" xmlns:p="http://schemas.microsoft.com/office/2006/metadata/properties" xmlns:ns3="98da6f11-bfa4-4d1e-b942-f6f49b62c8b1" xmlns:ns4="2a0aefbf-9941-4259-b3eb-4641d89eb140" targetNamespace="http://schemas.microsoft.com/office/2006/metadata/properties" ma:root="true" ma:fieldsID="c85fe0cc87b87b4f349ccd75de5ded9e" ns3:_="" ns4:_="">
    <xsd:import namespace="98da6f11-bfa4-4d1e-b942-f6f49b62c8b1"/>
    <xsd:import namespace="2a0aefbf-9941-4259-b3eb-4641d89eb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a6f11-bfa4-4d1e-b942-f6f49b62c8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aefbf-9941-4259-b3eb-4641d89eb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da6f11-bfa4-4d1e-b942-f6f49b62c8b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39017E-CA3D-4B77-A290-28C507DAB9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D38778-B67B-4201-B628-935306DEC1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da6f11-bfa4-4d1e-b942-f6f49b62c8b1"/>
    <ds:schemaRef ds:uri="2a0aefbf-9941-4259-b3eb-4641d89eb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1422E1-39F9-46DB-826D-892DC870527B}">
  <ds:schemaRefs>
    <ds:schemaRef ds:uri="http://schemas.microsoft.com/office/2006/metadata/properties"/>
    <ds:schemaRef ds:uri="http://schemas.microsoft.com/office/infopath/2007/PartnerControls"/>
    <ds:schemaRef ds:uri="98da6f11-bfa4-4d1e-b942-f6f49b62c8b1"/>
  </ds:schemaRefs>
</ds:datastoreItem>
</file>

<file path=customXml/itemProps4.xml><?xml version="1.0" encoding="utf-8"?>
<ds:datastoreItem xmlns:ds="http://schemas.openxmlformats.org/officeDocument/2006/customXml" ds:itemID="{DF390BA6-F623-478C-9FF2-ABFF89939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IZP-PZH-papier-wzor</vt:lpstr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ZP-PZH-papier-wzor</dc:title>
  <dc:subject/>
  <dc:creator>Rusak Izabela</dc:creator>
  <cp:keywords/>
  <cp:lastModifiedBy>Marek-Woźny Karolina</cp:lastModifiedBy>
  <cp:revision>2</cp:revision>
  <cp:lastPrinted>2021-07-01T10:19:00Z</cp:lastPrinted>
  <dcterms:created xsi:type="dcterms:W3CDTF">2023-11-09T15:01:00Z</dcterms:created>
  <dcterms:modified xsi:type="dcterms:W3CDTF">2023-11-09T15:0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71CB745918E24D8079F8A3A05DE0BD</vt:lpwstr>
  </property>
</Properties>
</file>